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5388DA1D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A97FD5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6</w:t>
      </w:r>
    </w:p>
    <w:p w14:paraId="3DEF99BF" w14:textId="69DB0880" w:rsidR="00C44D91" w:rsidRDefault="00A97FD5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5</w:t>
      </w:r>
      <w:r w:rsidR="00C44D91" w:rsidRPr="00C44D91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 w:rsidR="00C44D91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March</w:t>
      </w:r>
      <w:r w:rsidR="009D0C6D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2020</w:t>
      </w:r>
    </w:p>
    <w:p w14:paraId="2BE9FBCC" w14:textId="2E3254BE" w:rsidR="00C44D91" w:rsidRDefault="00C44D91" w:rsidP="00C44D91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Link : </w:t>
      </w:r>
      <w:hyperlink r:id="rId6" w:history="1">
        <w:r w:rsidR="009D0C6D" w:rsidRPr="009D0C6D">
          <w:rPr>
            <w:rStyle w:val="Hyperlink"/>
            <w:rFonts w:ascii="Times New Roman" w:eastAsia="Calibri" w:hAnsi="Times New Roman" w:cs="Times New Roman"/>
            <w:b/>
            <w:bCs/>
            <w:szCs w:val="40"/>
            <w:lang w:val="en-US"/>
          </w:rPr>
          <w:t>ICP_FEED_BACK_LINK</w:t>
        </w:r>
      </w:hyperlink>
    </w:p>
    <w:p w14:paraId="71E54150" w14:textId="77777777" w:rsidR="00EC5D03" w:rsidRPr="00EC5D03" w:rsidRDefault="00EC5D03" w:rsidP="00EC5D03">
      <w:pPr>
        <w:spacing w:before="240" w:line="276" w:lineRule="auto"/>
        <w:ind w:left="1080"/>
        <w:contextualSpacing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7FE43BAA" w14:textId="71CB34BB" w:rsidR="00EC5D03" w:rsidRDefault="00A97FD5" w:rsidP="00A97FD5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A97FD5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Find an open source text data and run the source code on this new data with different number of topics and words and show your pyLDAvis visualization.</w:t>
      </w:r>
    </w:p>
    <w:p w14:paraId="1BB2E3B2" w14:textId="63D9623B" w:rsidR="008023AE" w:rsidRDefault="008023AE" w:rsidP="008023AE">
      <w:pPr>
        <w:pStyle w:val="ListParagraph"/>
        <w:spacing w:after="0" w:line="276" w:lineRule="auto"/>
        <w:ind w:left="108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03642F54" w14:textId="030A57A2" w:rsidR="00A97FD5" w:rsidRPr="00A97FD5" w:rsidRDefault="00A97FD5" w:rsidP="00A97FD5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Write down the differences</w:t>
      </w:r>
      <w:r w:rsidR="008023A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/similarities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you observed while running the model on different number of topics and words</w:t>
      </w:r>
      <w:r w:rsidR="008023A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.</w:t>
      </w:r>
      <w:bookmarkStart w:id="0" w:name="_GoBack"/>
      <w:bookmarkEnd w:id="0"/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7F642A4" w14:textId="6D678011" w:rsidR="00A97FD5" w:rsidRDefault="00A97FD5" w:rsidP="00EC5D03">
      <w:pPr>
        <w:spacing w:after="0" w:line="276" w:lineRule="auto"/>
        <w:ind w:left="72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36A8FAFF" w14:textId="77777777" w:rsidR="00A97FD5" w:rsidRPr="00EC5D03" w:rsidRDefault="00A97FD5" w:rsidP="00EC5D03">
      <w:pPr>
        <w:spacing w:after="0" w:line="276" w:lineRule="auto"/>
        <w:ind w:left="720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</w:p>
    <w:sectPr w:rsidR="00A97FD5" w:rsidRPr="00EC5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55460"/>
    <w:multiLevelType w:val="hybridMultilevel"/>
    <w:tmpl w:val="41D01DC2"/>
    <w:lvl w:ilvl="0" w:tplc="8232194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9"/>
  </w:num>
  <w:num w:numId="6">
    <w:abstractNumId w:val="10"/>
  </w:num>
  <w:num w:numId="7">
    <w:abstractNumId w:val="1"/>
  </w:num>
  <w:num w:numId="8">
    <w:abstractNumId w:val="8"/>
  </w:num>
  <w:num w:numId="9">
    <w:abstractNumId w:val="4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qgUAP0K08y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23AE"/>
    <w:rsid w:val="00807D0F"/>
    <w:rsid w:val="00844DE6"/>
    <w:rsid w:val="0087694E"/>
    <w:rsid w:val="008968BB"/>
    <w:rsid w:val="008B7F52"/>
    <w:rsid w:val="009B37AE"/>
    <w:rsid w:val="009D0C6D"/>
    <w:rsid w:val="00A47801"/>
    <w:rsid w:val="00A97FD5"/>
    <w:rsid w:val="00AA177E"/>
    <w:rsid w:val="00AD30DD"/>
    <w:rsid w:val="00B75EB2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google.com/forms/d/1dEA7tI8CaV-MZvdDNvvZbc_wZbyyhcNJe5JEGGQVidA/edit?ts=5e2144a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01DB8-E4A1-4B0D-954B-F7DBAFA7C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36</cp:revision>
  <dcterms:created xsi:type="dcterms:W3CDTF">2017-06-03T16:55:00Z</dcterms:created>
  <dcterms:modified xsi:type="dcterms:W3CDTF">2020-03-05T07:40:00Z</dcterms:modified>
</cp:coreProperties>
</file>